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42AD5DCB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8833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>
        <w:rPr>
          <w:rFonts w:ascii="Times New Roman" w:hAnsi="Times New Roman" w:cs="Times New Roman"/>
          <w:sz w:val="24"/>
          <w:szCs w:val="24"/>
        </w:rPr>
        <w:t>.</w:t>
      </w:r>
      <w:r w:rsidR="00CB6029">
        <w:rPr>
          <w:rFonts w:ascii="Times New Roman" w:hAnsi="Times New Roman" w:cs="Times New Roman"/>
          <w:sz w:val="24"/>
          <w:szCs w:val="24"/>
        </w:rPr>
        <w:t xml:space="preserve"> </w:t>
      </w:r>
      <w:r w:rsidR="008833B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4EE3AC7E" w14:textId="77777777" w:rsidR="00334311" w:rsidRPr="00334311" w:rsidRDefault="00334311" w:rsidP="00334311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4311">
        <w:rPr>
          <w:rFonts w:ascii="Times New Roman" w:eastAsia="Times New Roman" w:hAnsi="Times New Roman" w:cs="Times New Roman"/>
          <w:sz w:val="24"/>
          <w:szCs w:val="24"/>
        </w:rPr>
        <w:t>What is the background of the case?</w:t>
      </w:r>
    </w:p>
    <w:p w14:paraId="544A082E" w14:textId="59BE91C9" w:rsidR="00C944CE" w:rsidRPr="00ED5224" w:rsidRDefault="00C944C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46F216EA" w14:textId="77777777" w:rsidR="00334311" w:rsidRPr="00334311" w:rsidRDefault="00334311" w:rsidP="00334311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4311">
        <w:rPr>
          <w:rFonts w:ascii="Times New Roman" w:eastAsia="Times New Roman" w:hAnsi="Times New Roman" w:cs="Times New Roman"/>
          <w:sz w:val="24"/>
          <w:szCs w:val="24"/>
        </w:rPr>
        <w:t>What problems does the company have to address?</w:t>
      </w:r>
    </w:p>
    <w:p w14:paraId="4DB42386" w14:textId="5F705EF9" w:rsidR="00C944CE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208CD72" w14:textId="77777777" w:rsidR="00334311" w:rsidRPr="00334311" w:rsidRDefault="00334311" w:rsidP="00334311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4311">
        <w:rPr>
          <w:rFonts w:ascii="Times New Roman" w:eastAsia="Times New Roman" w:hAnsi="Times New Roman" w:cs="Times New Roman"/>
          <w:sz w:val="24"/>
          <w:szCs w:val="24"/>
        </w:rPr>
        <w:t xml:space="preserve">What are some potential solutions you'd recommend </w:t>
      </w:r>
      <w:proofErr w:type="gramStart"/>
      <w:r w:rsidRPr="00334311">
        <w:rPr>
          <w:rFonts w:ascii="Times New Roman" w:eastAsia="Times New Roman" w:hAnsi="Times New Roman" w:cs="Times New Roman"/>
          <w:sz w:val="24"/>
          <w:szCs w:val="24"/>
        </w:rPr>
        <w:t>to solve</w:t>
      </w:r>
      <w:proofErr w:type="gramEnd"/>
      <w:r w:rsidRPr="00334311">
        <w:rPr>
          <w:rFonts w:ascii="Times New Roman" w:eastAsia="Times New Roman" w:hAnsi="Times New Roman" w:cs="Times New Roman"/>
          <w:sz w:val="24"/>
          <w:szCs w:val="24"/>
        </w:rPr>
        <w:t xml:space="preserve"> the problems?</w:t>
      </w:r>
    </w:p>
    <w:p w14:paraId="7721CBF1" w14:textId="0C953D72" w:rsidR="00C944C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4BB86F1" w14:textId="77777777" w:rsidR="00B22F06" w:rsidRPr="00334311" w:rsidRDefault="00334311" w:rsidP="00334311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4311">
        <w:rPr>
          <w:rFonts w:ascii="Times New Roman" w:eastAsia="Times New Roman" w:hAnsi="Times New Roman" w:cs="Times New Roman"/>
          <w:sz w:val="24"/>
          <w:szCs w:val="24"/>
        </w:rPr>
        <w:t>Which solution would you choose and how would you implement it?</w:t>
      </w:r>
    </w:p>
    <w:p w14:paraId="5944C3BB" w14:textId="7DFA56F6" w:rsidR="0001508E" w:rsidRDefault="0001508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642B583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CD80F" w14:textId="45DA9BA7" w:rsidR="00710AB9" w:rsidRPr="004F31C6" w:rsidRDefault="00C944CE" w:rsidP="004F31C6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0F1B7539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773896C9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5</w:t>
      </w:r>
      <w:r w:rsidRPr="00644397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9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D7DC4" w14:textId="77777777" w:rsidR="00134E9F" w:rsidRDefault="00134E9F" w:rsidP="00C74CA9">
      <w:pPr>
        <w:spacing w:after="0" w:line="240" w:lineRule="auto"/>
      </w:pPr>
      <w:r>
        <w:separator/>
      </w:r>
    </w:p>
  </w:endnote>
  <w:endnote w:type="continuationSeparator" w:id="0">
    <w:p w14:paraId="4F98FA7A" w14:textId="77777777" w:rsidR="00134E9F" w:rsidRDefault="00134E9F" w:rsidP="00C74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8CFF3" w14:textId="77777777" w:rsidR="00334311" w:rsidRDefault="003343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B3164" w14:textId="77777777" w:rsidR="00334311" w:rsidRDefault="003343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480FD" w14:textId="77777777" w:rsidR="00334311" w:rsidRDefault="00334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60E71" w14:textId="77777777" w:rsidR="00134E9F" w:rsidRDefault="00134E9F" w:rsidP="00C74CA9">
      <w:pPr>
        <w:spacing w:after="0" w:line="240" w:lineRule="auto"/>
      </w:pPr>
      <w:r>
        <w:separator/>
      </w:r>
    </w:p>
  </w:footnote>
  <w:footnote w:type="continuationSeparator" w:id="0">
    <w:p w14:paraId="45AA9753" w14:textId="77777777" w:rsidR="00134E9F" w:rsidRDefault="00134E9F" w:rsidP="00C74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270124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C3B4C2B" w14:textId="47688386" w:rsidR="00C74CA9" w:rsidRDefault="00C74CA9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A55DFC" w14:textId="77777777" w:rsidR="00C74CA9" w:rsidRDefault="00C74CA9" w:rsidP="00C74CA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4"/>
        <w:szCs w:val="24"/>
      </w:rPr>
      <w:id w:val="-203071713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14389CF" w14:textId="0FB4C87F" w:rsidR="00C74CA9" w:rsidRPr="00C74CA9" w:rsidRDefault="00C74CA9" w:rsidP="00D9706B">
        <w:pPr>
          <w:pStyle w:val="Header"/>
          <w:framePr w:wrap="none" w:vAnchor="text" w:hAnchor="page" w:x="10685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C74CA9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0234C17" w14:textId="201F5CEF" w:rsidR="00C74CA9" w:rsidRPr="00C74CA9" w:rsidRDefault="00C74CA9" w:rsidP="00C74CA9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 w:rsidRPr="00C74CA9">
      <w:rPr>
        <w:rFonts w:ascii="Times New Roman" w:hAnsi="Times New Roman" w:cs="Times New Roman"/>
        <w:sz w:val="24"/>
        <w:szCs w:val="24"/>
      </w:rPr>
      <w:t xml:space="preserve">Unit </w:t>
    </w:r>
    <w:r w:rsidR="00334311">
      <w:rPr>
        <w:rFonts w:ascii="Times New Roman" w:hAnsi="Times New Roman" w:cs="Times New Roman"/>
        <w:sz w:val="24"/>
        <w:szCs w:val="24"/>
      </w:rPr>
      <w:t>5</w:t>
    </w:r>
    <w:r w:rsidRPr="00C74CA9">
      <w:rPr>
        <w:rFonts w:ascii="Times New Roman" w:hAnsi="Times New Roman" w:cs="Times New Roman"/>
        <w:sz w:val="24"/>
        <w:szCs w:val="24"/>
      </w:rPr>
      <w:t>I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4E610" w14:textId="77777777" w:rsidR="00334311" w:rsidRDefault="003343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1125F"/>
    <w:multiLevelType w:val="hybridMultilevel"/>
    <w:tmpl w:val="D4A2E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652BDD"/>
    <w:multiLevelType w:val="hybridMultilevel"/>
    <w:tmpl w:val="D9BA6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366B2"/>
    <w:multiLevelType w:val="hybridMultilevel"/>
    <w:tmpl w:val="1F66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B3602"/>
    <w:rsid w:val="000B5730"/>
    <w:rsid w:val="00134E9F"/>
    <w:rsid w:val="001B67DC"/>
    <w:rsid w:val="00334311"/>
    <w:rsid w:val="003F51E9"/>
    <w:rsid w:val="00474E4B"/>
    <w:rsid w:val="004E5881"/>
    <w:rsid w:val="004F31C6"/>
    <w:rsid w:val="005C6F64"/>
    <w:rsid w:val="005D38C5"/>
    <w:rsid w:val="00633025"/>
    <w:rsid w:val="00644397"/>
    <w:rsid w:val="006C6C3B"/>
    <w:rsid w:val="00710AB9"/>
    <w:rsid w:val="008833B5"/>
    <w:rsid w:val="008921C4"/>
    <w:rsid w:val="008D0D04"/>
    <w:rsid w:val="009B4E44"/>
    <w:rsid w:val="00A03CD2"/>
    <w:rsid w:val="00A15918"/>
    <w:rsid w:val="00A669A2"/>
    <w:rsid w:val="00AA17C5"/>
    <w:rsid w:val="00B50DDE"/>
    <w:rsid w:val="00B6581C"/>
    <w:rsid w:val="00C51017"/>
    <w:rsid w:val="00C74CA9"/>
    <w:rsid w:val="00C944CE"/>
    <w:rsid w:val="00CA6794"/>
    <w:rsid w:val="00CB6029"/>
    <w:rsid w:val="00D004CA"/>
    <w:rsid w:val="00D1407A"/>
    <w:rsid w:val="00D23F89"/>
    <w:rsid w:val="00D9706B"/>
    <w:rsid w:val="00DA3EFE"/>
    <w:rsid w:val="00E86133"/>
    <w:rsid w:val="00ED121A"/>
    <w:rsid w:val="00ED5224"/>
    <w:rsid w:val="00F33317"/>
    <w:rsid w:val="00F611C1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4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CA9"/>
  </w:style>
  <w:style w:type="paragraph" w:styleId="Footer">
    <w:name w:val="footer"/>
    <w:basedOn w:val="Normal"/>
    <w:link w:val="FooterChar"/>
    <w:uiPriority w:val="99"/>
    <w:unhideWhenUsed/>
    <w:rsid w:val="00C74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CA9"/>
  </w:style>
  <w:style w:type="character" w:styleId="PageNumber">
    <w:name w:val="page number"/>
    <w:basedOn w:val="DefaultParagraphFont"/>
    <w:uiPriority w:val="99"/>
    <w:semiHidden/>
    <w:unhideWhenUsed/>
    <w:rsid w:val="00C74C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David Gliddon</cp:lastModifiedBy>
  <cp:revision>2</cp:revision>
  <dcterms:created xsi:type="dcterms:W3CDTF">2021-12-06T21:01:00Z</dcterms:created>
  <dcterms:modified xsi:type="dcterms:W3CDTF">2021-12-06T21:01:00Z</dcterms:modified>
</cp:coreProperties>
</file>